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3813"/>
        <w:tblW w:w="9776" w:type="dxa"/>
        <w:tblLook w:val="04A0" w:firstRow="1" w:lastRow="0" w:firstColumn="1" w:lastColumn="0" w:noHBand="0" w:noVBand="1"/>
      </w:tblPr>
      <w:tblGrid>
        <w:gridCol w:w="1696"/>
        <w:gridCol w:w="2550"/>
        <w:gridCol w:w="222"/>
        <w:gridCol w:w="222"/>
        <w:gridCol w:w="1259"/>
        <w:gridCol w:w="1417"/>
        <w:gridCol w:w="1064"/>
        <w:gridCol w:w="1346"/>
      </w:tblGrid>
      <w:tr w:rsidR="00CF4F7A" w:rsidRPr="00D123FF" w14:paraId="5E9A12A5" w14:textId="77777777" w:rsidTr="00B550BC">
        <w:trPr>
          <w:trHeight w:val="300"/>
        </w:trPr>
        <w:tc>
          <w:tcPr>
            <w:tcW w:w="46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28F70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bookmarkStart w:id="0" w:name="OLE_LINK13"/>
            <w:bookmarkStart w:id="1" w:name="OLE_LINK14"/>
            <w:bookmarkStart w:id="2" w:name="OLE_LINK15"/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ΠΡΟΣΩΠΙΚΑ ΣΤΟΙΧΕΙΑ</w:t>
            </w:r>
          </w:p>
        </w:tc>
        <w:tc>
          <w:tcPr>
            <w:tcW w:w="508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56D96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ΣΤΟΙΧΕΙΑ ΕΠΙΚΟΙΝΩΝΙΑΣ</w:t>
            </w:r>
          </w:p>
        </w:tc>
      </w:tr>
      <w:tr w:rsidR="00CF4F7A" w:rsidRPr="00D123FF" w14:paraId="3E7C22F0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A2738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ΕΠΩΝΥΜΟ</w:t>
            </w:r>
          </w:p>
        </w:tc>
        <w:tc>
          <w:tcPr>
            <w:tcW w:w="29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F830A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2B520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ΠΟΛΗ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B8A0D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D123FF" w14:paraId="2BA3EEA9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521BC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ΟΝΟΜΑ</w:t>
            </w:r>
          </w:p>
        </w:tc>
        <w:tc>
          <w:tcPr>
            <w:tcW w:w="29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C0D40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535EE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Δ/ΝΣΗ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2B198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D123FF" w14:paraId="07567426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78616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ΑΜ ΤΕΕ</w:t>
            </w:r>
          </w:p>
        </w:tc>
        <w:tc>
          <w:tcPr>
            <w:tcW w:w="29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FD8C6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C1B84" w14:textId="50D44423" w:rsidR="00CF4F7A" w:rsidRPr="00D123FF" w:rsidRDefault="005615FE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E-</w:t>
            </w:r>
            <w:r w:rsidRPr="00D123FF">
              <w:rPr>
                <w:rFonts w:asciiTheme="minorHAnsi" w:hAnsiTheme="minorHAnsi" w:cs="Calibri"/>
                <w:color w:val="000000"/>
                <w:szCs w:val="22"/>
                <w:lang w:val="en-US" w:eastAsia="el-GR"/>
              </w:rPr>
              <w:t>m</w:t>
            </w:r>
            <w:r w:rsidR="00CF4F7A"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ail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86CE6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D123FF" w14:paraId="0F142AC8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278F3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6BD05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E523F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5DDCF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12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AF40A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ΚΙΝΗΤΟ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0F30F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94E9B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ΣΤΑΘΕΡΟ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6713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D123FF" w14:paraId="61332607" w14:textId="77777777" w:rsidTr="00B550BC">
        <w:trPr>
          <w:trHeight w:val="300"/>
        </w:trPr>
        <w:tc>
          <w:tcPr>
            <w:tcW w:w="97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9FD32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ΕΞΕΙΔΙΚΕΥΣΗ</w:t>
            </w:r>
          </w:p>
        </w:tc>
      </w:tr>
      <w:tr w:rsidR="00CF4F7A" w:rsidRPr="00D123FF" w14:paraId="43787FA0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6C399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ΔΙΠΛΩΜΑ</w:t>
            </w:r>
          </w:p>
        </w:tc>
        <w:tc>
          <w:tcPr>
            <w:tcW w:w="80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A6B05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D123FF" w14:paraId="77B36010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501C2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ΜΕΤΑΠΤΥΧΙΑΚΟ</w:t>
            </w:r>
          </w:p>
        </w:tc>
        <w:tc>
          <w:tcPr>
            <w:tcW w:w="80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120C8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D123FF" w14:paraId="24B38C5B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92F20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ΔΙΔΑΚΤΟΡΙΚΟ</w:t>
            </w:r>
          </w:p>
        </w:tc>
        <w:tc>
          <w:tcPr>
            <w:tcW w:w="80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1B0AC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D123FF" w14:paraId="000C4A7B" w14:textId="77777777" w:rsidTr="005615FE">
        <w:trPr>
          <w:trHeight w:val="302"/>
        </w:trPr>
        <w:tc>
          <w:tcPr>
            <w:tcW w:w="169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C38AE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ΆΛΛΟ</w:t>
            </w:r>
          </w:p>
        </w:tc>
        <w:tc>
          <w:tcPr>
            <w:tcW w:w="8080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0B738D7" w14:textId="0F07D7EB" w:rsidR="005615FE" w:rsidRPr="00D123FF" w:rsidRDefault="005615FE" w:rsidP="00B550BC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</w:p>
        </w:tc>
      </w:tr>
      <w:tr w:rsidR="00CF4F7A" w:rsidRPr="00D123FF" w14:paraId="4A72D5E0" w14:textId="77777777" w:rsidTr="005615FE">
        <w:trPr>
          <w:trHeight w:val="509"/>
        </w:trPr>
        <w:tc>
          <w:tcPr>
            <w:tcW w:w="169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91F0E6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</w:p>
        </w:tc>
        <w:tc>
          <w:tcPr>
            <w:tcW w:w="8080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D3ABCD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</w:p>
        </w:tc>
      </w:tr>
      <w:tr w:rsidR="00CF4F7A" w:rsidRPr="00D123FF" w14:paraId="135A151E" w14:textId="77777777" w:rsidTr="005615FE">
        <w:trPr>
          <w:trHeight w:val="509"/>
        </w:trPr>
        <w:tc>
          <w:tcPr>
            <w:tcW w:w="169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83DCA0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</w:p>
        </w:tc>
        <w:tc>
          <w:tcPr>
            <w:tcW w:w="8080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B3AF55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</w:p>
        </w:tc>
      </w:tr>
      <w:tr w:rsidR="00CF4F7A" w:rsidRPr="00D123FF" w14:paraId="5B106669" w14:textId="77777777" w:rsidTr="00B550BC">
        <w:trPr>
          <w:trHeight w:val="300"/>
        </w:trPr>
        <w:tc>
          <w:tcPr>
            <w:tcW w:w="97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8CD16" w14:textId="46EBAD33" w:rsidR="00CF4F7A" w:rsidRPr="00D123FF" w:rsidRDefault="00BB3454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ΣΥΓΓΡΑΦΙ</w:t>
            </w:r>
            <w:r w:rsidR="00CF4F7A"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ΚΗ ΕΜΠΕΙΡΙΑ</w:t>
            </w:r>
          </w:p>
        </w:tc>
      </w:tr>
      <w:tr w:rsidR="00CF4F7A" w:rsidRPr="00D123FF" w14:paraId="4F204D60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5A470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80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22272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D123FF" w14:paraId="3D01AD06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52D2D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80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2CDE5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D123FF" w14:paraId="6DB94816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78910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80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1E209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BB3454" w:rsidRPr="00D123FF" w14:paraId="20A23326" w14:textId="77777777" w:rsidTr="00B550BC">
        <w:trPr>
          <w:trHeight w:val="300"/>
        </w:trPr>
        <w:tc>
          <w:tcPr>
            <w:tcW w:w="97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990BB" w14:textId="06F4DC0A" w:rsidR="00BB3454" w:rsidRPr="00D123FF" w:rsidRDefault="00BB3454" w:rsidP="00BB3454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ΕΡΕΥΝΗΤΙΚΗ / ΕΚΠΑΙΔΕΥΤΙΚΗ ΕΜΠΕΙΡΙΑ</w:t>
            </w:r>
          </w:p>
        </w:tc>
      </w:tr>
      <w:tr w:rsidR="00CF4F7A" w:rsidRPr="00D123FF" w14:paraId="40277F82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F6581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80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60D43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D123FF" w14:paraId="280FA580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7299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80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0364C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D123FF" w14:paraId="7F15CAED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CF98F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80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EEFE3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BB3454" w:rsidRPr="00D123FF" w14:paraId="178BDA6B" w14:textId="77777777" w:rsidTr="00B550BC">
        <w:trPr>
          <w:trHeight w:val="300"/>
        </w:trPr>
        <w:tc>
          <w:tcPr>
            <w:tcW w:w="97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0EAC9" w14:textId="6CDCB6CE" w:rsidR="00BB3454" w:rsidRPr="00D123FF" w:rsidRDefault="00BB3454" w:rsidP="00BB3454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ΞΕΝΕΣ ΓΛΩΣΣΕΣ</w:t>
            </w:r>
          </w:p>
        </w:tc>
      </w:tr>
      <w:tr w:rsidR="00CF4F7A" w:rsidRPr="00D123FF" w14:paraId="775BC778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6E2C8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80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6CFB9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D123FF" w14:paraId="26B06A1F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04094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80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A3C83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D123FF" w14:paraId="2AA8726A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3FCE7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80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A1B5C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D123FF" w14:paraId="70B97C33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43B22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D76D8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52118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393BF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7F428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E8057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E7354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B42AC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</w:tr>
      <w:tr w:rsidR="00CC19BD" w:rsidRPr="004343FA" w14:paraId="7E9C3248" w14:textId="77777777" w:rsidTr="00B550BC">
        <w:trPr>
          <w:trHeight w:val="300"/>
        </w:trPr>
        <w:tc>
          <w:tcPr>
            <w:tcW w:w="977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FD6AF" w14:textId="6B179554" w:rsidR="005615FE" w:rsidRPr="00D123FF" w:rsidRDefault="005615FE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Επισυνάπτεται βιογραφικό σημείωμα.</w:t>
            </w:r>
          </w:p>
          <w:p w14:paraId="02C89F5F" w14:textId="77777777" w:rsidR="005615FE" w:rsidRPr="00D123FF" w:rsidRDefault="005615FE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</w:p>
          <w:p w14:paraId="74ABD1CA" w14:textId="009A7D00" w:rsidR="005615FE" w:rsidRPr="00D123FF" w:rsidRDefault="00CC19BD" w:rsidP="00143B7D">
            <w:pPr>
              <w:overflowPunct/>
              <w:autoSpaceDE/>
              <w:autoSpaceDN/>
              <w:adjustRightInd/>
              <w:jc w:val="both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 xml:space="preserve">Υποβάλλοντας αυτήν την αίτηση </w:t>
            </w:r>
            <w:r w:rsidR="00D123FF"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 xml:space="preserve">στο ΤΕΕ – Τμήμα Κεντρικής &amp; Δυτικής Θεσσαλίας </w:t>
            </w: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(</w:t>
            </w:r>
            <w:r w:rsidRPr="00D123FF">
              <w:rPr>
                <w:rFonts w:asciiTheme="minorHAnsi" w:hAnsiTheme="minorHAnsi" w:cs="Calibri"/>
                <w:szCs w:val="22"/>
                <w:lang w:val="el-GR" w:eastAsia="el-GR"/>
              </w:rPr>
              <w:t xml:space="preserve">με </w:t>
            </w:r>
            <w:r w:rsidR="00D123FF" w:rsidRPr="00D123FF">
              <w:rPr>
                <w:rFonts w:asciiTheme="minorHAnsi" w:hAnsiTheme="minorHAnsi" w:cs="Calibri"/>
                <w:szCs w:val="22"/>
                <w:lang w:val="en-US" w:eastAsia="el-GR"/>
              </w:rPr>
              <w:t>email</w:t>
            </w:r>
            <w:r w:rsidR="00143B7D" w:rsidRPr="00D123FF">
              <w:rPr>
                <w:rFonts w:asciiTheme="minorHAnsi" w:hAnsiTheme="minorHAnsi" w:cs="Calibri"/>
                <w:szCs w:val="22"/>
                <w:lang w:val="el-GR" w:eastAsia="el-GR"/>
              </w:rPr>
              <w:t xml:space="preserve"> στη διεύθυνση</w:t>
            </w:r>
            <w:r w:rsidRPr="00D123FF">
              <w:rPr>
                <w:rFonts w:asciiTheme="minorHAnsi" w:hAnsiTheme="minorHAnsi" w:cs="Calibri"/>
                <w:szCs w:val="22"/>
                <w:lang w:val="el-GR" w:eastAsia="el-GR"/>
              </w:rPr>
              <w:t xml:space="preserve"> </w:t>
            </w:r>
            <w:r w:rsidRPr="00D60ED6">
              <w:rPr>
                <w:rFonts w:asciiTheme="minorHAnsi" w:hAnsiTheme="minorHAnsi"/>
                <w:color w:val="000000"/>
                <w:lang w:val="el-GR" w:eastAsia="el-GR"/>
              </w:rPr>
              <w:t>tee_lar@tee.gr</w:t>
            </w:r>
            <w:r w:rsidRPr="00D60ED6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 xml:space="preserve"> ή</w:t>
            </w: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 xml:space="preserve"> με fax στο 2410255718) δηλώνω υπεύθυνα πως</w:t>
            </w:r>
            <w:r w:rsidR="00BB3454"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 xml:space="preserve"> όλα τα στοιχεία της αίτησης</w:t>
            </w:r>
            <w:r w:rsidR="00D123FF"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 xml:space="preserve"> και του βιογραφικού</w:t>
            </w:r>
            <w:r w:rsidR="00BB3454"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 xml:space="preserve"> είναι αληθή και </w:t>
            </w:r>
            <w:r w:rsidR="004343FA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συναινώ με</w:t>
            </w:r>
            <w:bookmarkStart w:id="3" w:name="_GoBack"/>
            <w:bookmarkEnd w:id="3"/>
            <w:r w:rsidR="00BB3454" w:rsidRPr="00DA610C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 xml:space="preserve"> την επεξεργασία των προσωπικών δεδομ</w:t>
            </w:r>
            <w:r w:rsidR="00D60ED6" w:rsidRPr="00DA610C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ένων μου</w:t>
            </w:r>
            <w:r w:rsidR="00B550BC" w:rsidRPr="00DA610C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.</w:t>
            </w:r>
          </w:p>
        </w:tc>
      </w:tr>
      <w:tr w:rsidR="00CF4F7A" w:rsidRPr="004343FA" w14:paraId="37DF6B10" w14:textId="77777777" w:rsidTr="00B550BC">
        <w:trPr>
          <w:trHeight w:val="300"/>
        </w:trPr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DBF06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5F6F6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01489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08518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E9B78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F52D0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8D818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6E518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/>
                <w:sz w:val="20"/>
                <w:lang w:val="el-GR" w:eastAsia="el-GR"/>
              </w:rPr>
            </w:pPr>
          </w:p>
        </w:tc>
      </w:tr>
      <w:tr w:rsidR="00CF4F7A" w:rsidRPr="00D123FF" w14:paraId="35E1B3F3" w14:textId="77777777" w:rsidTr="00B550BC">
        <w:trPr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B1823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ΥΠΟΓΡΑΦΗ</w:t>
            </w:r>
          </w:p>
        </w:tc>
        <w:tc>
          <w:tcPr>
            <w:tcW w:w="29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9B50E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3B8B8" w14:textId="77777777" w:rsidR="00CF4F7A" w:rsidRPr="00D123FF" w:rsidRDefault="00CF4F7A" w:rsidP="00DC0AB7">
            <w:pPr>
              <w:overflowPunct/>
              <w:autoSpaceDE/>
              <w:autoSpaceDN/>
              <w:adjustRightInd/>
              <w:jc w:val="center"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</w:p>
        </w:tc>
        <w:tc>
          <w:tcPr>
            <w:tcW w:w="2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2547E" w14:textId="77777777" w:rsidR="00CF4F7A" w:rsidRPr="00D123FF" w:rsidRDefault="00CF4F7A" w:rsidP="005615FE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ΗΜΕΡΟΜΗΝΙΑ</w:t>
            </w: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0441D" w14:textId="77777777" w:rsidR="00CF4F7A" w:rsidRPr="00D123FF" w:rsidRDefault="00CF4F7A" w:rsidP="00DC0AB7">
            <w:pPr>
              <w:overflowPunct/>
              <w:autoSpaceDE/>
              <w:autoSpaceDN/>
              <w:adjustRightInd/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</w:pPr>
            <w:r w:rsidRPr="00D123FF">
              <w:rPr>
                <w:rFonts w:asciiTheme="minorHAnsi" w:hAnsiTheme="minorHAnsi" w:cs="Calibri"/>
                <w:color w:val="000000"/>
                <w:szCs w:val="22"/>
                <w:lang w:val="el-GR" w:eastAsia="el-GR"/>
              </w:rPr>
              <w:t> </w:t>
            </w:r>
          </w:p>
        </w:tc>
      </w:tr>
    </w:tbl>
    <w:p w14:paraId="48992890" w14:textId="3D533CE7" w:rsidR="00DC0AB7" w:rsidRPr="00D123FF" w:rsidRDefault="00CF4F7A" w:rsidP="005860CC">
      <w:pPr>
        <w:jc w:val="center"/>
        <w:rPr>
          <w:rFonts w:asciiTheme="minorHAnsi" w:hAnsiTheme="minorHAnsi" w:cs="Segoe UI"/>
          <w:b/>
          <w:sz w:val="28"/>
          <w:lang w:val="el-GR"/>
        </w:rPr>
      </w:pPr>
      <w:r w:rsidRPr="00D123FF">
        <w:rPr>
          <w:rFonts w:asciiTheme="minorHAnsi" w:hAnsiTheme="minorHAnsi" w:cs="Segoe UI"/>
          <w:b/>
          <w:sz w:val="28"/>
          <w:lang w:val="el-GR"/>
        </w:rPr>
        <w:t>ΑΙΤΗΣΗ</w:t>
      </w:r>
      <w:r w:rsidR="00DC0AB7" w:rsidRPr="00D123FF">
        <w:rPr>
          <w:rFonts w:asciiTheme="minorHAnsi" w:hAnsiTheme="minorHAnsi" w:cs="Segoe UI"/>
          <w:b/>
          <w:sz w:val="28"/>
          <w:lang w:val="el-GR"/>
        </w:rPr>
        <w:t xml:space="preserve"> υποψηφιότητας για</w:t>
      </w:r>
    </w:p>
    <w:p w14:paraId="5C684C13" w14:textId="77777777" w:rsidR="00D123FF" w:rsidRPr="00D123FF" w:rsidRDefault="00DC0AB7" w:rsidP="005860CC">
      <w:pPr>
        <w:jc w:val="center"/>
        <w:rPr>
          <w:rFonts w:asciiTheme="minorHAnsi" w:hAnsiTheme="minorHAnsi" w:cs="Segoe UI"/>
          <w:b/>
          <w:sz w:val="28"/>
          <w:lang w:val="el-GR"/>
        </w:rPr>
      </w:pPr>
      <w:r w:rsidRPr="00D123FF">
        <w:rPr>
          <w:rFonts w:asciiTheme="minorHAnsi" w:hAnsiTheme="minorHAnsi" w:cs="Segoe UI"/>
          <w:b/>
          <w:sz w:val="28"/>
          <w:lang w:val="el-GR"/>
        </w:rPr>
        <w:t xml:space="preserve">την άμισθη θέση Κύριου Επιμελητή Επιστημονικών Άρθρων και Κειμένων </w:t>
      </w:r>
    </w:p>
    <w:p w14:paraId="72E59F8D" w14:textId="26A7E41C" w:rsidR="00DC0AB7" w:rsidRPr="00D123FF" w:rsidRDefault="00DC0AB7" w:rsidP="005860CC">
      <w:pPr>
        <w:jc w:val="center"/>
        <w:rPr>
          <w:rFonts w:asciiTheme="minorHAnsi" w:hAnsiTheme="minorHAnsi" w:cs="Segoe UI"/>
          <w:b/>
          <w:sz w:val="28"/>
          <w:lang w:val="el-GR"/>
        </w:rPr>
      </w:pPr>
      <w:r w:rsidRPr="00D123FF">
        <w:rPr>
          <w:rFonts w:asciiTheme="minorHAnsi" w:hAnsiTheme="minorHAnsi" w:cs="Segoe UI"/>
          <w:b/>
          <w:sz w:val="28"/>
          <w:lang w:val="el-GR"/>
        </w:rPr>
        <w:t>Μελών</w:t>
      </w:r>
      <w:r w:rsidR="00D123FF" w:rsidRPr="00D123FF">
        <w:rPr>
          <w:rFonts w:asciiTheme="minorHAnsi" w:hAnsiTheme="minorHAnsi" w:cs="Segoe UI"/>
          <w:b/>
          <w:sz w:val="28"/>
          <w:lang w:val="el-GR"/>
        </w:rPr>
        <w:t xml:space="preserve"> </w:t>
      </w:r>
      <w:r w:rsidRPr="00D123FF">
        <w:rPr>
          <w:rFonts w:asciiTheme="minorHAnsi" w:hAnsiTheme="minorHAnsi" w:cs="Segoe UI"/>
          <w:b/>
          <w:sz w:val="28"/>
          <w:lang w:val="el-GR"/>
        </w:rPr>
        <w:t>ΤΕΕ Κεντρικής και Δυτικής Θεσσαλίας</w:t>
      </w:r>
    </w:p>
    <w:p w14:paraId="480F894C" w14:textId="77777777" w:rsidR="00DC0AB7" w:rsidRPr="00D123FF" w:rsidRDefault="00DC0AB7" w:rsidP="005860CC">
      <w:pPr>
        <w:jc w:val="center"/>
        <w:rPr>
          <w:rFonts w:asciiTheme="minorHAnsi" w:hAnsiTheme="minorHAnsi" w:cs="Segoe UI"/>
          <w:b/>
          <w:sz w:val="28"/>
          <w:lang w:val="el-GR"/>
        </w:rPr>
      </w:pPr>
    </w:p>
    <w:bookmarkEnd w:id="0"/>
    <w:bookmarkEnd w:id="1"/>
    <w:bookmarkEnd w:id="2"/>
    <w:p w14:paraId="45CAEDD5" w14:textId="77777777" w:rsidR="008B70A7" w:rsidRPr="00D123FF" w:rsidRDefault="008B70A7" w:rsidP="00D61A2E">
      <w:pPr>
        <w:spacing w:line="360" w:lineRule="auto"/>
        <w:ind w:right="-50"/>
        <w:jc w:val="both"/>
        <w:rPr>
          <w:rFonts w:asciiTheme="minorHAnsi" w:hAnsiTheme="minorHAnsi" w:cs="Calibri"/>
          <w:sz w:val="24"/>
          <w:szCs w:val="24"/>
          <w:lang w:val="el-GR" w:eastAsia="el-GR"/>
        </w:rPr>
      </w:pPr>
    </w:p>
    <w:sectPr w:rsidR="008B70A7" w:rsidRPr="00D123FF" w:rsidSect="00BB3454">
      <w:headerReference w:type="default" r:id="rId8"/>
      <w:footerReference w:type="default" r:id="rId9"/>
      <w:pgSz w:w="11906" w:h="16838"/>
      <w:pgMar w:top="2300" w:right="849" w:bottom="1843" w:left="1134" w:header="708" w:footer="3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56C5A" w14:textId="77777777" w:rsidR="00E24CD2" w:rsidRDefault="00E24CD2" w:rsidP="00A808E4">
      <w:r>
        <w:separator/>
      </w:r>
    </w:p>
  </w:endnote>
  <w:endnote w:type="continuationSeparator" w:id="0">
    <w:p w14:paraId="177AE608" w14:textId="77777777" w:rsidR="00E24CD2" w:rsidRDefault="00E24CD2" w:rsidP="00A808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lasArial">
    <w:altName w:val="Courier New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G Times (W1)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altName w:val="Calibri"/>
    <w:panose1 w:val="020B0604020202020204"/>
    <w:charset w:val="A1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07" w:type="dxa"/>
      <w:tblInd w:w="-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29"/>
      <w:gridCol w:w="2499"/>
      <w:gridCol w:w="2328"/>
      <w:gridCol w:w="3051"/>
    </w:tblGrid>
    <w:tr w:rsidR="00923806" w:rsidRPr="00E06602" w14:paraId="42ED83FA" w14:textId="77777777" w:rsidTr="00F81CFC">
      <w:tc>
        <w:tcPr>
          <w:tcW w:w="2393" w:type="dxa"/>
        </w:tcPr>
        <w:p w14:paraId="344F8402" w14:textId="77777777" w:rsidR="00C1402F" w:rsidRPr="005B40B0" w:rsidRDefault="00C1402F" w:rsidP="00F81CFC">
          <w:pPr>
            <w:pStyle w:val="Footer"/>
            <w:rPr>
              <w:rFonts w:ascii="Segoe UI" w:hAnsi="Segoe UI" w:cs="Segoe UI"/>
              <w:b/>
              <w:sz w:val="20"/>
              <w:lang w:val="el-GR"/>
            </w:rPr>
          </w:pPr>
          <w:r w:rsidRPr="005B40B0">
            <w:rPr>
              <w:rFonts w:ascii="Segoe UI" w:hAnsi="Segoe UI" w:cs="Segoe UI"/>
              <w:b/>
              <w:sz w:val="20"/>
              <w:lang w:val="el-GR"/>
            </w:rPr>
            <w:t>ΛΑΡΙΣΑ</w:t>
          </w:r>
        </w:p>
        <w:p w14:paraId="698803C9" w14:textId="77777777" w:rsidR="00C1402F" w:rsidRPr="005B40B0" w:rsidRDefault="00C1402F">
          <w:pPr>
            <w:pStyle w:val="Footer"/>
            <w:rPr>
              <w:rFonts w:ascii="Segoe UI" w:hAnsi="Segoe UI" w:cs="Segoe UI"/>
              <w:sz w:val="20"/>
              <w:lang w:val="el-GR"/>
            </w:rPr>
          </w:pPr>
          <w:r w:rsidRPr="005B40B0">
            <w:rPr>
              <w:rFonts w:ascii="Segoe UI" w:hAnsi="Segoe UI" w:cs="Segoe UI"/>
              <w:sz w:val="20"/>
              <w:lang w:val="el-GR"/>
            </w:rPr>
            <w:t>41222, Καλλιθέας 7</w:t>
          </w:r>
        </w:p>
        <w:p w14:paraId="220625AA" w14:textId="77777777" w:rsidR="00C1402F" w:rsidRPr="005B40B0" w:rsidRDefault="00C1402F">
          <w:pPr>
            <w:pStyle w:val="Footer"/>
            <w:rPr>
              <w:rFonts w:ascii="Segoe UI" w:hAnsi="Segoe UI" w:cs="Segoe UI"/>
              <w:sz w:val="20"/>
              <w:lang w:val="el-GR"/>
            </w:rPr>
          </w:pPr>
          <w:r w:rsidRPr="005B40B0">
            <w:rPr>
              <w:rFonts w:ascii="Segoe UI" w:hAnsi="Segoe UI" w:cs="Segoe UI"/>
              <w:sz w:val="20"/>
              <w:lang w:val="el-GR"/>
            </w:rPr>
            <w:t>Τηλ: 24105.35615</w:t>
          </w:r>
        </w:p>
      </w:tc>
      <w:tc>
        <w:tcPr>
          <w:tcW w:w="2569" w:type="dxa"/>
        </w:tcPr>
        <w:p w14:paraId="60DFB6F5" w14:textId="77777777" w:rsidR="00C1402F" w:rsidRPr="005B40B0" w:rsidRDefault="00C1402F">
          <w:pPr>
            <w:pStyle w:val="Footer"/>
            <w:rPr>
              <w:rFonts w:ascii="Segoe UI" w:hAnsi="Segoe UI" w:cs="Segoe UI"/>
              <w:b/>
              <w:sz w:val="20"/>
              <w:lang w:val="el-GR"/>
            </w:rPr>
          </w:pPr>
          <w:r w:rsidRPr="005B40B0">
            <w:rPr>
              <w:rFonts w:ascii="Segoe UI" w:hAnsi="Segoe UI" w:cs="Segoe UI"/>
              <w:b/>
              <w:sz w:val="20"/>
              <w:lang w:val="el-GR"/>
            </w:rPr>
            <w:t>ΤΡΙΚΑΛΑ</w:t>
          </w:r>
        </w:p>
        <w:p w14:paraId="017ACACC" w14:textId="77777777" w:rsidR="00C1402F" w:rsidRPr="005B40B0" w:rsidRDefault="00C1402F">
          <w:pPr>
            <w:pStyle w:val="Footer"/>
            <w:rPr>
              <w:rFonts w:ascii="Segoe UI" w:hAnsi="Segoe UI" w:cs="Segoe UI"/>
              <w:sz w:val="20"/>
              <w:lang w:val="el-GR"/>
            </w:rPr>
          </w:pPr>
          <w:r w:rsidRPr="005B40B0">
            <w:rPr>
              <w:rFonts w:ascii="Segoe UI" w:hAnsi="Segoe UI" w:cs="Segoe UI"/>
              <w:sz w:val="20"/>
              <w:lang w:val="el-GR"/>
            </w:rPr>
            <w:t>42100, Καποδιστρίου 6</w:t>
          </w:r>
        </w:p>
        <w:p w14:paraId="5EC295E7" w14:textId="77777777" w:rsidR="00C1402F" w:rsidRPr="005B40B0" w:rsidRDefault="00C1402F">
          <w:pPr>
            <w:pStyle w:val="Footer"/>
            <w:rPr>
              <w:rFonts w:ascii="Segoe UI" w:hAnsi="Segoe UI" w:cs="Segoe UI"/>
              <w:sz w:val="20"/>
              <w:lang w:val="el-GR"/>
            </w:rPr>
          </w:pPr>
          <w:r w:rsidRPr="005B40B0">
            <w:rPr>
              <w:rFonts w:ascii="Segoe UI" w:hAnsi="Segoe UI" w:cs="Segoe UI"/>
              <w:sz w:val="20"/>
              <w:lang w:val="el-GR"/>
            </w:rPr>
            <w:t>Τηλ: 24310.24927</w:t>
          </w:r>
        </w:p>
      </w:tc>
      <w:tc>
        <w:tcPr>
          <w:tcW w:w="2393" w:type="dxa"/>
        </w:tcPr>
        <w:p w14:paraId="69FD95AF" w14:textId="77777777" w:rsidR="00C1402F" w:rsidRPr="005B40B0" w:rsidRDefault="00C1402F">
          <w:pPr>
            <w:pStyle w:val="Footer"/>
            <w:rPr>
              <w:rFonts w:ascii="Segoe UI" w:hAnsi="Segoe UI" w:cs="Segoe UI"/>
              <w:b/>
              <w:sz w:val="20"/>
              <w:lang w:val="el-GR"/>
            </w:rPr>
          </w:pPr>
          <w:r w:rsidRPr="005B40B0">
            <w:rPr>
              <w:rFonts w:ascii="Segoe UI" w:hAnsi="Segoe UI" w:cs="Segoe UI"/>
              <w:b/>
              <w:sz w:val="20"/>
              <w:lang w:val="el-GR"/>
            </w:rPr>
            <w:t>ΚΑΡΔΙΤΣΑ</w:t>
          </w:r>
        </w:p>
        <w:p w14:paraId="40644CEA" w14:textId="77777777" w:rsidR="00C1402F" w:rsidRPr="005B40B0" w:rsidRDefault="00C1402F">
          <w:pPr>
            <w:pStyle w:val="Footer"/>
            <w:rPr>
              <w:rFonts w:ascii="Segoe UI" w:hAnsi="Segoe UI" w:cs="Segoe UI"/>
              <w:sz w:val="20"/>
              <w:lang w:val="el-GR"/>
            </w:rPr>
          </w:pPr>
          <w:r w:rsidRPr="005B40B0">
            <w:rPr>
              <w:rFonts w:ascii="Segoe UI" w:hAnsi="Segoe UI" w:cs="Segoe UI"/>
              <w:sz w:val="20"/>
              <w:lang w:val="el-GR"/>
            </w:rPr>
            <w:t>43100, Καζαμπάκα 4</w:t>
          </w:r>
        </w:p>
        <w:p w14:paraId="62E78DE3" w14:textId="77777777" w:rsidR="00C1402F" w:rsidRPr="005B40B0" w:rsidRDefault="00C1402F">
          <w:pPr>
            <w:pStyle w:val="Footer"/>
            <w:rPr>
              <w:rFonts w:ascii="Segoe UI" w:hAnsi="Segoe UI" w:cs="Segoe UI"/>
              <w:sz w:val="20"/>
              <w:lang w:val="el-GR"/>
            </w:rPr>
          </w:pPr>
          <w:r w:rsidRPr="005B40B0">
            <w:rPr>
              <w:rFonts w:ascii="Segoe UI" w:hAnsi="Segoe UI" w:cs="Segoe UI"/>
              <w:sz w:val="20"/>
              <w:lang w:val="el-GR"/>
            </w:rPr>
            <w:t>Τηλ: 24410.76947</w:t>
          </w:r>
        </w:p>
      </w:tc>
      <w:tc>
        <w:tcPr>
          <w:tcW w:w="2852" w:type="dxa"/>
          <w:vMerge w:val="restart"/>
        </w:tcPr>
        <w:p w14:paraId="683B3858" w14:textId="77777777" w:rsidR="00C1402F" w:rsidRPr="00E06602" w:rsidRDefault="00923806">
          <w:pPr>
            <w:pStyle w:val="Footer"/>
            <w:rPr>
              <w:rFonts w:ascii="Segoe UI" w:hAnsi="Segoe UI" w:cs="Segoe UI"/>
              <w:sz w:val="18"/>
            </w:rPr>
          </w:pPr>
          <w:r w:rsidRPr="00923806">
            <w:rPr>
              <w:rFonts w:ascii="Segoe UI" w:hAnsi="Segoe UI" w:cs="Segoe UI"/>
              <w:noProof/>
              <w:sz w:val="18"/>
            </w:rPr>
            <w:drawing>
              <wp:inline distT="0" distB="0" distL="0" distR="0" wp14:anchorId="53C33789" wp14:editId="0336708B">
                <wp:extent cx="1800225" cy="667254"/>
                <wp:effectExtent l="0" t="0" r="0" b="0"/>
                <wp:docPr id="2" name="Εικόνα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44899" cy="6838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23806" w:rsidRPr="00E06602" w14:paraId="4AC5B91B" w14:textId="77777777" w:rsidTr="00F81CFC">
      <w:tc>
        <w:tcPr>
          <w:tcW w:w="7355" w:type="dxa"/>
          <w:gridSpan w:val="3"/>
        </w:tcPr>
        <w:p w14:paraId="2CECD8E6" w14:textId="77777777" w:rsidR="00C1402F" w:rsidRPr="005B40B0" w:rsidRDefault="00F81CFC" w:rsidP="00E06602">
          <w:pPr>
            <w:pStyle w:val="Footer"/>
            <w:rPr>
              <w:rFonts w:ascii="Segoe UI" w:hAnsi="Segoe UI" w:cs="Segoe UI"/>
              <w:sz w:val="20"/>
            </w:rPr>
          </w:pPr>
          <w:r w:rsidRPr="005B40B0">
            <w:rPr>
              <w:rFonts w:ascii="Segoe UI" w:hAnsi="Segoe UI" w:cs="Segoe UI"/>
              <w:color w:val="FF0000"/>
              <w:sz w:val="20"/>
              <w:szCs w:val="18"/>
            </w:rPr>
            <w:t>|</w:t>
          </w:r>
          <w:r w:rsidRPr="005B40B0">
            <w:rPr>
              <w:rFonts w:ascii="Segoe UI" w:hAnsi="Segoe UI" w:cs="Segoe UI"/>
              <w:sz w:val="20"/>
              <w:szCs w:val="18"/>
            </w:rPr>
            <w:t xml:space="preserve"> </w:t>
          </w:r>
          <w:r w:rsidR="00D61A2E" w:rsidRPr="00D61A2E">
            <w:rPr>
              <w:rStyle w:val="Hyperlink"/>
              <w:rFonts w:ascii="Segoe UI" w:hAnsi="Segoe UI" w:cs="Segoe UI"/>
              <w:sz w:val="20"/>
              <w:szCs w:val="18"/>
              <w:lang w:val="en-US" w:eastAsia="el-GR"/>
            </w:rPr>
            <w:t>https://tee-kdth.gr/</w:t>
          </w:r>
          <w:r w:rsidR="00C1402F" w:rsidRPr="005B40B0">
            <w:rPr>
              <w:rFonts w:ascii="Segoe UI" w:hAnsi="Segoe UI" w:cs="Segoe UI"/>
              <w:sz w:val="20"/>
              <w:szCs w:val="18"/>
            </w:rPr>
            <w:t xml:space="preserve"> </w:t>
          </w:r>
          <w:r w:rsidR="00C1402F" w:rsidRPr="005B40B0">
            <w:rPr>
              <w:rFonts w:ascii="Segoe UI" w:hAnsi="Segoe UI" w:cs="Segoe UI"/>
              <w:color w:val="FF0000"/>
              <w:sz w:val="20"/>
              <w:szCs w:val="18"/>
            </w:rPr>
            <w:t>|</w:t>
          </w:r>
          <w:r w:rsidR="00C1402F" w:rsidRPr="005B40B0">
            <w:rPr>
              <w:rFonts w:ascii="Segoe UI" w:hAnsi="Segoe UI" w:cs="Segoe UI"/>
              <w:sz w:val="20"/>
              <w:szCs w:val="18"/>
            </w:rPr>
            <w:t xml:space="preserve">  </w:t>
          </w:r>
          <w:hyperlink r:id="rId2" w:history="1">
            <w:r w:rsidR="00C1402F" w:rsidRPr="005B40B0">
              <w:rPr>
                <w:rStyle w:val="Hyperlink"/>
                <w:rFonts w:ascii="Segoe UI" w:hAnsi="Segoe UI" w:cs="Segoe UI"/>
                <w:sz w:val="20"/>
                <w:szCs w:val="18"/>
              </w:rPr>
              <w:t>tee_lar@tee.gr</w:t>
            </w:r>
          </w:hyperlink>
          <w:r w:rsidRPr="005B40B0">
            <w:rPr>
              <w:rFonts w:ascii="Segoe UI" w:hAnsi="Segoe UI" w:cs="Segoe UI"/>
              <w:sz w:val="20"/>
              <w:szCs w:val="18"/>
            </w:rPr>
            <w:t xml:space="preserve"> </w:t>
          </w:r>
          <w:r w:rsidRPr="005B40B0">
            <w:rPr>
              <w:rFonts w:ascii="Segoe UI" w:hAnsi="Segoe UI" w:cs="Segoe UI"/>
              <w:color w:val="FF0000"/>
              <w:sz w:val="20"/>
              <w:szCs w:val="18"/>
            </w:rPr>
            <w:t>|</w:t>
          </w:r>
        </w:p>
      </w:tc>
      <w:tc>
        <w:tcPr>
          <w:tcW w:w="2852" w:type="dxa"/>
          <w:vMerge/>
        </w:tcPr>
        <w:p w14:paraId="1549C98C" w14:textId="77777777" w:rsidR="00C1402F" w:rsidRPr="00E06602" w:rsidRDefault="00C1402F" w:rsidP="00E06602">
          <w:pPr>
            <w:pStyle w:val="Footer"/>
            <w:rPr>
              <w:rFonts w:ascii="Segoe UI" w:hAnsi="Segoe UI" w:cs="Segoe UI"/>
              <w:sz w:val="18"/>
            </w:rPr>
          </w:pPr>
        </w:p>
      </w:tc>
    </w:tr>
  </w:tbl>
  <w:p w14:paraId="1E5B11F5" w14:textId="77777777" w:rsidR="00E06602" w:rsidRPr="00E06602" w:rsidRDefault="00E06602">
    <w:pPr>
      <w:pStyle w:val="Footer"/>
      <w:rPr>
        <w:rFonts w:ascii="Segoe UI" w:hAnsi="Segoe UI" w:cs="Segoe UI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E27316" w14:textId="77777777" w:rsidR="00E24CD2" w:rsidRDefault="00E24CD2" w:rsidP="00A808E4">
      <w:r>
        <w:separator/>
      </w:r>
    </w:p>
  </w:footnote>
  <w:footnote w:type="continuationSeparator" w:id="0">
    <w:p w14:paraId="76B4339E" w14:textId="77777777" w:rsidR="00E24CD2" w:rsidRDefault="00E24CD2" w:rsidP="00A808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6520"/>
    </w:tblGrid>
    <w:tr w:rsidR="00923806" w:rsidRPr="004343FA" w14:paraId="5364B4B1" w14:textId="77777777" w:rsidTr="005B40B0">
      <w:trPr>
        <w:trHeight w:val="997"/>
      </w:trPr>
      <w:tc>
        <w:tcPr>
          <w:tcW w:w="3794" w:type="dxa"/>
        </w:tcPr>
        <w:p w14:paraId="3B1938B4" w14:textId="77777777" w:rsidR="00F81CFC" w:rsidRDefault="00923806" w:rsidP="00A808E4">
          <w:pPr>
            <w:pStyle w:val="Header"/>
            <w:jc w:val="center"/>
          </w:pPr>
          <w:r w:rsidRPr="00923806"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5B041952" wp14:editId="474C436B">
                <wp:simplePos x="0" y="0"/>
                <wp:positionH relativeFrom="column">
                  <wp:posOffset>30480</wp:posOffset>
                </wp:positionH>
                <wp:positionV relativeFrom="paragraph">
                  <wp:posOffset>-40005</wp:posOffset>
                </wp:positionV>
                <wp:extent cx="2287126" cy="847725"/>
                <wp:effectExtent l="0" t="0" r="0" b="0"/>
                <wp:wrapNone/>
                <wp:docPr id="1" name="Εικόν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98420" cy="8519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520" w:type="dxa"/>
          <w:tcBorders>
            <w:bottom w:val="single" w:sz="4" w:space="0" w:color="auto"/>
          </w:tcBorders>
        </w:tcPr>
        <w:p w14:paraId="51A13472" w14:textId="77777777" w:rsidR="00F81CFC" w:rsidRPr="00284DC7" w:rsidRDefault="00F81CFC" w:rsidP="005B40B0">
          <w:pPr>
            <w:shd w:val="clear" w:color="auto" w:fill="FFFFFF"/>
            <w:spacing w:after="120"/>
            <w:contextualSpacing/>
            <w:jc w:val="right"/>
            <w:outlineLvl w:val="1"/>
            <w:rPr>
              <w:rFonts w:asciiTheme="minorHAnsi" w:hAnsiTheme="minorHAnsi" w:cstheme="minorHAnsi"/>
              <w:color w:val="666666"/>
              <w:sz w:val="24"/>
              <w:szCs w:val="24"/>
              <w:lang w:val="el-GR" w:eastAsia="el-GR"/>
            </w:rPr>
          </w:pPr>
          <w:r w:rsidRPr="00284DC7">
            <w:rPr>
              <w:rFonts w:asciiTheme="minorHAnsi" w:hAnsiTheme="minorHAnsi" w:cstheme="minorHAnsi"/>
              <w:color w:val="666666"/>
              <w:sz w:val="24"/>
              <w:szCs w:val="24"/>
              <w:lang w:val="el-GR" w:eastAsia="el-GR"/>
            </w:rPr>
            <w:t>ΕΛΛΗΝΙΚΗ ΔΗΜΟΚΡΑΤΙΑ</w:t>
          </w:r>
        </w:p>
        <w:p w14:paraId="3065D833" w14:textId="77777777" w:rsidR="00F81CFC" w:rsidRPr="00284DC7" w:rsidRDefault="00F81CFC" w:rsidP="005B40B0">
          <w:pPr>
            <w:shd w:val="clear" w:color="auto" w:fill="FFFFFF"/>
            <w:spacing w:before="115"/>
            <w:contextualSpacing/>
            <w:jc w:val="right"/>
            <w:rPr>
              <w:rFonts w:asciiTheme="minorHAnsi" w:hAnsiTheme="minorHAnsi" w:cstheme="minorHAnsi"/>
              <w:color w:val="666666"/>
              <w:sz w:val="24"/>
              <w:szCs w:val="24"/>
              <w:lang w:val="el-GR" w:eastAsia="el-GR"/>
            </w:rPr>
          </w:pPr>
          <w:r w:rsidRPr="00284DC7">
            <w:rPr>
              <w:rFonts w:asciiTheme="minorHAnsi" w:hAnsiTheme="minorHAnsi" w:cstheme="minorHAnsi"/>
              <w:b/>
              <w:bCs/>
              <w:color w:val="666666"/>
              <w:sz w:val="24"/>
              <w:szCs w:val="24"/>
              <w:lang w:val="el-GR" w:eastAsia="el-GR"/>
            </w:rPr>
            <w:t>Τ</w:t>
          </w:r>
          <w:r w:rsidRPr="00284DC7">
            <w:rPr>
              <w:rFonts w:asciiTheme="minorHAnsi" w:hAnsiTheme="minorHAnsi" w:cstheme="minorHAnsi"/>
              <w:color w:val="666666"/>
              <w:sz w:val="24"/>
              <w:szCs w:val="24"/>
              <w:lang w:val="el-GR" w:eastAsia="el-GR"/>
            </w:rPr>
            <w:t>ΕΧΝΙΚΟ</w:t>
          </w:r>
          <w:r w:rsidRPr="00A808E4">
            <w:rPr>
              <w:rFonts w:asciiTheme="minorHAnsi" w:hAnsiTheme="minorHAnsi" w:cstheme="minorHAnsi"/>
              <w:color w:val="666666"/>
              <w:sz w:val="24"/>
              <w:szCs w:val="24"/>
              <w:lang w:eastAsia="el-GR"/>
            </w:rPr>
            <w:t> </w:t>
          </w:r>
          <w:r w:rsidRPr="00284DC7">
            <w:rPr>
              <w:rFonts w:asciiTheme="minorHAnsi" w:hAnsiTheme="minorHAnsi" w:cstheme="minorHAnsi"/>
              <w:b/>
              <w:bCs/>
              <w:color w:val="666666"/>
              <w:sz w:val="24"/>
              <w:szCs w:val="24"/>
              <w:lang w:val="el-GR" w:eastAsia="el-GR"/>
            </w:rPr>
            <w:t>Ε</w:t>
          </w:r>
          <w:r w:rsidRPr="00284DC7">
            <w:rPr>
              <w:rFonts w:asciiTheme="minorHAnsi" w:hAnsiTheme="minorHAnsi" w:cstheme="minorHAnsi"/>
              <w:color w:val="666666"/>
              <w:sz w:val="24"/>
              <w:szCs w:val="24"/>
              <w:lang w:val="el-GR" w:eastAsia="el-GR"/>
            </w:rPr>
            <w:t>ΠΙΜΕΛΗΤΗΡΙΟ ΤΗΣ</w:t>
          </w:r>
          <w:r w:rsidRPr="00A808E4">
            <w:rPr>
              <w:rFonts w:asciiTheme="minorHAnsi" w:hAnsiTheme="minorHAnsi" w:cstheme="minorHAnsi"/>
              <w:color w:val="666666"/>
              <w:sz w:val="24"/>
              <w:szCs w:val="24"/>
              <w:lang w:eastAsia="el-GR"/>
            </w:rPr>
            <w:t> </w:t>
          </w:r>
          <w:r w:rsidRPr="00284DC7">
            <w:rPr>
              <w:rFonts w:asciiTheme="minorHAnsi" w:hAnsiTheme="minorHAnsi" w:cstheme="minorHAnsi"/>
              <w:b/>
              <w:bCs/>
              <w:color w:val="666666"/>
              <w:sz w:val="24"/>
              <w:szCs w:val="24"/>
              <w:lang w:val="el-GR" w:eastAsia="el-GR"/>
            </w:rPr>
            <w:t>Ε</w:t>
          </w:r>
          <w:r w:rsidRPr="00284DC7">
            <w:rPr>
              <w:rFonts w:asciiTheme="minorHAnsi" w:hAnsiTheme="minorHAnsi" w:cstheme="minorHAnsi"/>
              <w:color w:val="666666"/>
              <w:sz w:val="24"/>
              <w:szCs w:val="24"/>
              <w:lang w:val="el-GR" w:eastAsia="el-GR"/>
            </w:rPr>
            <w:t>ΛΛΑΔΟΣ</w:t>
          </w:r>
        </w:p>
        <w:p w14:paraId="4E23EDC0" w14:textId="77777777" w:rsidR="00F81CFC" w:rsidRPr="00284DC7" w:rsidRDefault="00F81CFC" w:rsidP="005B40B0">
          <w:pPr>
            <w:shd w:val="clear" w:color="auto" w:fill="FFFFFF"/>
            <w:spacing w:after="120"/>
            <w:contextualSpacing/>
            <w:jc w:val="right"/>
            <w:outlineLvl w:val="1"/>
            <w:rPr>
              <w:rFonts w:asciiTheme="minorHAnsi" w:hAnsiTheme="minorHAnsi" w:cstheme="minorHAnsi"/>
              <w:color w:val="666666"/>
              <w:sz w:val="24"/>
              <w:szCs w:val="24"/>
              <w:lang w:val="el-GR" w:eastAsia="el-GR"/>
            </w:rPr>
          </w:pPr>
          <w:r w:rsidRPr="00284DC7">
            <w:rPr>
              <w:rFonts w:asciiTheme="minorHAnsi" w:hAnsiTheme="minorHAnsi" w:cstheme="minorHAnsi"/>
              <w:b/>
              <w:bCs/>
              <w:color w:val="666666"/>
              <w:sz w:val="24"/>
              <w:szCs w:val="24"/>
              <w:lang w:val="el-GR" w:eastAsia="el-GR"/>
            </w:rPr>
            <w:t>ΠΕΡΙΦΕΡΕΙΑΚΟ ΤΜΗΜΑ ΚΕΝΤΡΙΚΗΣ &amp; ΔΥΤΙΚΗΣ ΘΕΣΣΑΛΙΑΣ</w:t>
          </w:r>
        </w:p>
      </w:tc>
    </w:tr>
  </w:tbl>
  <w:p w14:paraId="5974D140" w14:textId="77777777" w:rsidR="00A808E4" w:rsidRPr="00284DC7" w:rsidRDefault="00A808E4">
    <w:pPr>
      <w:pStyle w:val="Header"/>
      <w:rPr>
        <w:lang w:val="el-G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3in;height:3in" o:bullet="t"/>
    </w:pict>
  </w:numPicBullet>
  <w:abstractNum w:abstractNumId="0" w15:restartNumberingAfterBreak="0">
    <w:nsid w:val="16AE502B"/>
    <w:multiLevelType w:val="hybridMultilevel"/>
    <w:tmpl w:val="B0D0A43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13460D"/>
    <w:multiLevelType w:val="hybridMultilevel"/>
    <w:tmpl w:val="2BD0297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E71249"/>
    <w:multiLevelType w:val="hybridMultilevel"/>
    <w:tmpl w:val="439E58E2"/>
    <w:lvl w:ilvl="0" w:tplc="D430B41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sDCyNDMyMja2NDFV0lEKTi0uzszPAykwrgUAKERheywAAAA="/>
  </w:docVars>
  <w:rsids>
    <w:rsidRoot w:val="00A808E4"/>
    <w:rsid w:val="000A0E5F"/>
    <w:rsid w:val="00104E2A"/>
    <w:rsid w:val="00143B7D"/>
    <w:rsid w:val="00260485"/>
    <w:rsid w:val="002613D4"/>
    <w:rsid w:val="00274089"/>
    <w:rsid w:val="00284DC7"/>
    <w:rsid w:val="003F612E"/>
    <w:rsid w:val="004201DB"/>
    <w:rsid w:val="004343FA"/>
    <w:rsid w:val="00453720"/>
    <w:rsid w:val="00460A7D"/>
    <w:rsid w:val="00495C71"/>
    <w:rsid w:val="004D1524"/>
    <w:rsid w:val="004F2EF7"/>
    <w:rsid w:val="005374D0"/>
    <w:rsid w:val="005615FE"/>
    <w:rsid w:val="005860CC"/>
    <w:rsid w:val="005B40B0"/>
    <w:rsid w:val="005C11A8"/>
    <w:rsid w:val="005C13BD"/>
    <w:rsid w:val="005C2631"/>
    <w:rsid w:val="006254E2"/>
    <w:rsid w:val="00662057"/>
    <w:rsid w:val="00676173"/>
    <w:rsid w:val="00756CAE"/>
    <w:rsid w:val="00777950"/>
    <w:rsid w:val="008311DA"/>
    <w:rsid w:val="00835BC5"/>
    <w:rsid w:val="008B70A7"/>
    <w:rsid w:val="008F1721"/>
    <w:rsid w:val="00923806"/>
    <w:rsid w:val="009364C9"/>
    <w:rsid w:val="0097616A"/>
    <w:rsid w:val="009F5B08"/>
    <w:rsid w:val="00A734C1"/>
    <w:rsid w:val="00A808E4"/>
    <w:rsid w:val="00AC0A54"/>
    <w:rsid w:val="00AD3DBC"/>
    <w:rsid w:val="00B134F2"/>
    <w:rsid w:val="00B5462F"/>
    <w:rsid w:val="00B550BC"/>
    <w:rsid w:val="00BB3454"/>
    <w:rsid w:val="00BE6AC0"/>
    <w:rsid w:val="00C0648B"/>
    <w:rsid w:val="00C1402F"/>
    <w:rsid w:val="00CA32C6"/>
    <w:rsid w:val="00CC19BD"/>
    <w:rsid w:val="00CF4F7A"/>
    <w:rsid w:val="00D123FF"/>
    <w:rsid w:val="00D51B82"/>
    <w:rsid w:val="00D60ED6"/>
    <w:rsid w:val="00D61A2E"/>
    <w:rsid w:val="00DA610C"/>
    <w:rsid w:val="00DC0AB7"/>
    <w:rsid w:val="00E06602"/>
    <w:rsid w:val="00E24CD2"/>
    <w:rsid w:val="00E74A17"/>
    <w:rsid w:val="00E927B6"/>
    <w:rsid w:val="00EA30A6"/>
    <w:rsid w:val="00EB4B2B"/>
    <w:rsid w:val="00EC6F07"/>
    <w:rsid w:val="00EE54D1"/>
    <w:rsid w:val="00F437B0"/>
    <w:rsid w:val="00F81CFC"/>
    <w:rsid w:val="00FF3CBE"/>
    <w:rsid w:val="00FF7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707647"/>
  <w15:docId w15:val="{981B589B-638E-4F74-9E1D-4E0AE66D4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1721"/>
    <w:pPr>
      <w:overflowPunct w:val="0"/>
      <w:autoSpaceDE w:val="0"/>
      <w:autoSpaceDN w:val="0"/>
      <w:adjustRightInd w:val="0"/>
      <w:spacing w:after="0" w:line="240" w:lineRule="auto"/>
    </w:pPr>
    <w:rPr>
      <w:rFonts w:ascii="HellasArial" w:eastAsia="Times New Roman" w:hAnsi="HellasArial" w:cs="Times New Roman"/>
      <w:szCs w:val="20"/>
      <w:lang w:val="en-GB"/>
    </w:rPr>
  </w:style>
  <w:style w:type="paragraph" w:styleId="Heading2">
    <w:name w:val="heading 2"/>
    <w:basedOn w:val="Normal"/>
    <w:link w:val="Heading2Char"/>
    <w:uiPriority w:val="9"/>
    <w:qFormat/>
    <w:rsid w:val="00A808E4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08E4"/>
    <w:rPr>
      <w:rFonts w:ascii="Times New Roman" w:eastAsia="Times New Roman" w:hAnsi="Times New Roman" w:cs="Times New Roman"/>
      <w:b/>
      <w:bCs/>
      <w:sz w:val="36"/>
      <w:szCs w:val="36"/>
      <w:lang w:eastAsia="el-GR"/>
    </w:rPr>
  </w:style>
  <w:style w:type="paragraph" w:styleId="NormalWeb">
    <w:name w:val="Normal (Web)"/>
    <w:basedOn w:val="Normal"/>
    <w:uiPriority w:val="99"/>
    <w:semiHidden/>
    <w:unhideWhenUsed/>
    <w:rsid w:val="00A808E4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l-GR"/>
    </w:rPr>
  </w:style>
  <w:style w:type="character" w:styleId="Strong">
    <w:name w:val="Strong"/>
    <w:basedOn w:val="DefaultParagraphFont"/>
    <w:uiPriority w:val="22"/>
    <w:qFormat/>
    <w:rsid w:val="00A808E4"/>
    <w:rPr>
      <w:b/>
      <w:bCs/>
    </w:rPr>
  </w:style>
  <w:style w:type="character" w:customStyle="1" w:styleId="apple-converted-space">
    <w:name w:val="apple-converted-space"/>
    <w:basedOn w:val="DefaultParagraphFont"/>
    <w:rsid w:val="00A808E4"/>
  </w:style>
  <w:style w:type="character" w:styleId="Hyperlink">
    <w:name w:val="Hyperlink"/>
    <w:basedOn w:val="DefaultParagraphFont"/>
    <w:uiPriority w:val="99"/>
    <w:unhideWhenUsed/>
    <w:rsid w:val="00A808E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08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08E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808E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08E4"/>
  </w:style>
  <w:style w:type="paragraph" w:styleId="Footer">
    <w:name w:val="footer"/>
    <w:basedOn w:val="Normal"/>
    <w:link w:val="FooterChar"/>
    <w:uiPriority w:val="99"/>
    <w:unhideWhenUsed/>
    <w:rsid w:val="00A808E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08E4"/>
  </w:style>
  <w:style w:type="table" w:styleId="TableGrid">
    <w:name w:val="Table Grid"/>
    <w:basedOn w:val="TableNormal"/>
    <w:uiPriority w:val="59"/>
    <w:rsid w:val="00A808E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">
    <w:name w:val="Κανονικός πίνακας1"/>
    <w:uiPriority w:val="99"/>
    <w:semiHidden/>
    <w:rsid w:val="008F1721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eastAsia="el-GR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E06602"/>
    <w:rPr>
      <w:color w:val="808080"/>
      <w:shd w:val="clear" w:color="auto" w:fill="E6E6E6"/>
    </w:rPr>
  </w:style>
  <w:style w:type="paragraph" w:customStyle="1" w:styleId="body">
    <w:name w:val="body"/>
    <w:basedOn w:val="Normal"/>
    <w:rsid w:val="00D61A2E"/>
    <w:pPr>
      <w:overflowPunct/>
      <w:autoSpaceDE/>
      <w:autoSpaceDN/>
      <w:adjustRightInd/>
      <w:spacing w:before="100" w:beforeAutospacing="1" w:after="100" w:afterAutospacing="1"/>
    </w:pPr>
    <w:rPr>
      <w:rFonts w:ascii="Times New Roman" w:hAnsi="Times New Roman"/>
      <w:sz w:val="24"/>
      <w:szCs w:val="24"/>
      <w:lang w:val="el-GR" w:eastAsia="el-GR"/>
    </w:rPr>
  </w:style>
  <w:style w:type="paragraph" w:styleId="ListParagraph">
    <w:name w:val="List Paragraph"/>
    <w:basedOn w:val="Normal"/>
    <w:uiPriority w:val="34"/>
    <w:qFormat/>
    <w:rsid w:val="00D61A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7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tee_lar@tee.gr" TargetMode="External"/><Relationship Id="rId1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5E670A-71E7-8A4B-BC37-1F29EEED8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edros</dc:creator>
  <cp:lastModifiedBy>Michail Sakellariou</cp:lastModifiedBy>
  <cp:revision>15</cp:revision>
  <cp:lastPrinted>2017-07-14T09:12:00Z</cp:lastPrinted>
  <dcterms:created xsi:type="dcterms:W3CDTF">2018-09-07T11:19:00Z</dcterms:created>
  <dcterms:modified xsi:type="dcterms:W3CDTF">2018-09-26T10:42:00Z</dcterms:modified>
</cp:coreProperties>
</file>